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17801" w14:textId="77777777" w:rsidR="00194E4B" w:rsidRPr="00197354" w:rsidRDefault="002B535B" w:rsidP="00A0657C">
      <w:pPr>
        <w:jc w:val="center"/>
        <w:rPr>
          <w:b/>
          <w:color w:val="7F7F7F" w:themeColor="text1" w:themeTint="80"/>
          <w:sz w:val="24"/>
          <w:szCs w:val="24"/>
        </w:rPr>
      </w:pPr>
      <w:r>
        <w:rPr>
          <w:b/>
          <w:noProof/>
          <w:color w:val="000000" w:themeColor="text1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B787B8" wp14:editId="3ADE5C69">
                <wp:simplePos x="0" y="0"/>
                <wp:positionH relativeFrom="column">
                  <wp:posOffset>-514350</wp:posOffset>
                </wp:positionH>
                <wp:positionV relativeFrom="paragraph">
                  <wp:posOffset>-997585</wp:posOffset>
                </wp:positionV>
                <wp:extent cx="6743700" cy="9934575"/>
                <wp:effectExtent l="0" t="0" r="19050" b="28575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3700" cy="993457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8EEF5F" id="Rounded Rectangle 6" o:spid="_x0000_s1026" style="position:absolute;margin-left:-40.5pt;margin-top:-78.55pt;width:531pt;height:78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" filled="f" strokecolor="gray [1629]" strokeweight="2pt"/>
            </w:pict>
          </mc:Fallback>
        </mc:AlternateContent>
      </w:r>
      <w:r w:rsidR="00176C65">
        <w:rPr>
          <w:b/>
          <w:color w:val="7F7F7F" w:themeColor="text1" w:themeTint="80"/>
          <w:sz w:val="24"/>
          <w:szCs w:val="24"/>
        </w:rPr>
        <w:t>T</w:t>
      </w:r>
      <w:r w:rsidR="00F11007">
        <w:rPr>
          <w:b/>
          <w:color w:val="7F7F7F" w:themeColor="text1" w:themeTint="80"/>
          <w:sz w:val="24"/>
          <w:szCs w:val="24"/>
        </w:rPr>
        <w:t>he Millennium Salver is a mixed competition and awarded to the winning pair.</w:t>
      </w:r>
    </w:p>
    <w:tbl>
      <w:tblPr>
        <w:tblStyle w:val="TableGrid"/>
        <w:tblpPr w:leftFromText="180" w:rightFromText="180" w:vertAnchor="text" w:tblpX="34" w:tblpY="1"/>
        <w:tblOverlap w:val="never"/>
        <w:tblW w:w="9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8"/>
        <w:gridCol w:w="1800"/>
        <w:gridCol w:w="1980"/>
        <w:gridCol w:w="540"/>
        <w:gridCol w:w="1980"/>
        <w:gridCol w:w="1980"/>
      </w:tblGrid>
      <w:tr w:rsidR="00CD74AC" w:rsidRPr="00197354" w14:paraId="27401E39" w14:textId="77777777" w:rsidTr="0085430B">
        <w:tc>
          <w:tcPr>
            <w:tcW w:w="828" w:type="dxa"/>
          </w:tcPr>
          <w:p w14:paraId="3A8D3157" w14:textId="77777777" w:rsidR="004840CD" w:rsidRDefault="004840CD" w:rsidP="006A4368">
            <w:pPr>
              <w:rPr>
                <w:b/>
                <w:color w:val="7F7F7F" w:themeColor="text1" w:themeTint="80"/>
              </w:rPr>
            </w:pPr>
          </w:p>
          <w:p w14:paraId="676886B3" w14:textId="379DFE1B" w:rsidR="009F2A6B" w:rsidRDefault="00CD006B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2022</w:t>
            </w:r>
          </w:p>
          <w:p w14:paraId="1C3FD320" w14:textId="6D90CF2B" w:rsidR="00935792" w:rsidRDefault="00935792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2021</w:t>
            </w:r>
          </w:p>
          <w:p w14:paraId="3E45AD74" w14:textId="6B544DF6" w:rsidR="00935792" w:rsidRDefault="00935792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2020</w:t>
            </w:r>
          </w:p>
          <w:p w14:paraId="3977D294" w14:textId="3BF19749" w:rsidR="00CD74AC" w:rsidRDefault="00CD74AC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2019</w:t>
            </w:r>
          </w:p>
        </w:tc>
        <w:tc>
          <w:tcPr>
            <w:tcW w:w="1800" w:type="dxa"/>
          </w:tcPr>
          <w:p w14:paraId="0DADE1D4" w14:textId="311C1F66" w:rsidR="009F2A6B" w:rsidRDefault="009F2A6B" w:rsidP="006A4368">
            <w:pPr>
              <w:rPr>
                <w:b/>
                <w:color w:val="7F7F7F" w:themeColor="text1" w:themeTint="80"/>
              </w:rPr>
            </w:pPr>
          </w:p>
          <w:p w14:paraId="1EED5783" w14:textId="58E0074A" w:rsidR="00321B2F" w:rsidRDefault="00CD006B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Tony Pinn</w:t>
            </w:r>
          </w:p>
          <w:p w14:paraId="56F0FA4C" w14:textId="1A56C41A" w:rsidR="00935792" w:rsidRDefault="00935792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Ray Johnson</w:t>
            </w:r>
          </w:p>
          <w:p w14:paraId="45A7A868" w14:textId="749D0A68" w:rsidR="00935792" w:rsidRDefault="00935792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Not Played</w:t>
            </w:r>
          </w:p>
          <w:p w14:paraId="44D651D4" w14:textId="579336BC" w:rsidR="00CD74AC" w:rsidRDefault="00112736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Peter Barnes</w:t>
            </w:r>
          </w:p>
        </w:tc>
        <w:tc>
          <w:tcPr>
            <w:tcW w:w="1980" w:type="dxa"/>
          </w:tcPr>
          <w:p w14:paraId="585730E3" w14:textId="77777777" w:rsidR="004840CD" w:rsidRDefault="004840CD" w:rsidP="0085430B">
            <w:pPr>
              <w:rPr>
                <w:b/>
                <w:color w:val="7F7F7F" w:themeColor="text1" w:themeTint="80"/>
              </w:rPr>
            </w:pPr>
          </w:p>
          <w:p w14:paraId="126615AB" w14:textId="137AFCC5" w:rsidR="009F2A6B" w:rsidRDefault="002F1F01" w:rsidP="0085430B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Old Fold Manor</w:t>
            </w:r>
          </w:p>
          <w:p w14:paraId="42132EA9" w14:textId="62BD4753" w:rsidR="00935792" w:rsidRDefault="00935792" w:rsidP="0085430B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A</w:t>
            </w:r>
            <w:r w:rsidR="005414D4">
              <w:rPr>
                <w:b/>
                <w:color w:val="7F7F7F" w:themeColor="text1" w:themeTint="80"/>
              </w:rPr>
              <w:t>r</w:t>
            </w:r>
            <w:r>
              <w:rPr>
                <w:b/>
                <w:color w:val="7F7F7F" w:themeColor="text1" w:themeTint="80"/>
              </w:rPr>
              <w:t>kley</w:t>
            </w:r>
          </w:p>
          <w:p w14:paraId="7D6CD71E" w14:textId="1868FCAA" w:rsidR="00935792" w:rsidRDefault="00935792" w:rsidP="0085430B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Due to Covid</w:t>
            </w:r>
          </w:p>
          <w:p w14:paraId="6D0E1897" w14:textId="4BF47D04" w:rsidR="00CD74AC" w:rsidRDefault="00112736" w:rsidP="0085430B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Hadley Wood</w:t>
            </w:r>
          </w:p>
        </w:tc>
        <w:tc>
          <w:tcPr>
            <w:tcW w:w="540" w:type="dxa"/>
          </w:tcPr>
          <w:p w14:paraId="7B03577D" w14:textId="77777777" w:rsidR="004840CD" w:rsidRDefault="004840CD" w:rsidP="006A4368">
            <w:pPr>
              <w:jc w:val="center"/>
              <w:rPr>
                <w:b/>
                <w:color w:val="7F7F7F" w:themeColor="text1" w:themeTint="80"/>
              </w:rPr>
            </w:pPr>
          </w:p>
          <w:p w14:paraId="25764752" w14:textId="63B933A5" w:rsidR="009F2A6B" w:rsidRDefault="00CD006B" w:rsidP="006A4368">
            <w:pPr>
              <w:jc w:val="center"/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&amp;</w:t>
            </w:r>
          </w:p>
          <w:p w14:paraId="7C8ADEC7" w14:textId="715A04C7" w:rsidR="00935792" w:rsidRDefault="00935792" w:rsidP="006A4368">
            <w:pPr>
              <w:jc w:val="center"/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&amp;</w:t>
            </w:r>
          </w:p>
          <w:p w14:paraId="48EB5861" w14:textId="134A51CE" w:rsidR="00935792" w:rsidRDefault="00935792" w:rsidP="006A4368">
            <w:pPr>
              <w:jc w:val="center"/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&amp;</w:t>
            </w:r>
          </w:p>
          <w:p w14:paraId="50D24C3F" w14:textId="5385A3D7" w:rsidR="00CD74AC" w:rsidRDefault="005573B7" w:rsidP="006A4368">
            <w:pPr>
              <w:jc w:val="center"/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1EBDF403" w14:textId="77777777" w:rsidR="004840CD" w:rsidRDefault="004840CD" w:rsidP="006A4368">
            <w:pPr>
              <w:rPr>
                <w:b/>
                <w:color w:val="7F7F7F" w:themeColor="text1" w:themeTint="80"/>
              </w:rPr>
            </w:pPr>
          </w:p>
          <w:p w14:paraId="628AF620" w14:textId="4A9384CF" w:rsidR="009F2A6B" w:rsidRDefault="00CD006B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Fiona King</w:t>
            </w:r>
          </w:p>
          <w:p w14:paraId="46DC6578" w14:textId="459AE689" w:rsidR="00935792" w:rsidRDefault="00935792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Ann Bunyard</w:t>
            </w:r>
          </w:p>
          <w:p w14:paraId="2EA2B25C" w14:textId="21CEC7F6" w:rsidR="00935792" w:rsidRDefault="004840CD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--------------------------</w:t>
            </w:r>
          </w:p>
          <w:p w14:paraId="2EC3DC3D" w14:textId="07AA62F3" w:rsidR="00CD74AC" w:rsidRDefault="00112736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Sue Barnes</w:t>
            </w:r>
          </w:p>
        </w:tc>
        <w:tc>
          <w:tcPr>
            <w:tcW w:w="1980" w:type="dxa"/>
          </w:tcPr>
          <w:p w14:paraId="516830BB" w14:textId="77777777" w:rsidR="004840CD" w:rsidRDefault="004840CD" w:rsidP="006A4368">
            <w:pPr>
              <w:rPr>
                <w:b/>
                <w:color w:val="7F7F7F" w:themeColor="text1" w:themeTint="80"/>
              </w:rPr>
            </w:pPr>
          </w:p>
          <w:p w14:paraId="71E7C942" w14:textId="18490322" w:rsidR="00321B2F" w:rsidRDefault="002F1F01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Old Fold Manor</w:t>
            </w:r>
          </w:p>
          <w:p w14:paraId="3CBC2B4F" w14:textId="0877AB00" w:rsidR="00935792" w:rsidRDefault="00935792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A</w:t>
            </w:r>
            <w:r w:rsidR="005414D4">
              <w:rPr>
                <w:b/>
                <w:color w:val="7F7F7F" w:themeColor="text1" w:themeTint="80"/>
              </w:rPr>
              <w:t>r</w:t>
            </w:r>
            <w:r>
              <w:rPr>
                <w:b/>
                <w:color w:val="7F7F7F" w:themeColor="text1" w:themeTint="80"/>
              </w:rPr>
              <w:t>kley</w:t>
            </w:r>
          </w:p>
          <w:p w14:paraId="6F718847" w14:textId="2AF61D61" w:rsidR="00935792" w:rsidRDefault="004840CD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----------</w:t>
            </w:r>
          </w:p>
          <w:p w14:paraId="2AE4D159" w14:textId="32A14219" w:rsidR="00CD74AC" w:rsidRDefault="00112736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Hadley Wood</w:t>
            </w:r>
          </w:p>
        </w:tc>
      </w:tr>
      <w:tr w:rsidR="00ED3DA1" w:rsidRPr="00197354" w14:paraId="23900F28" w14:textId="77777777" w:rsidTr="0085430B">
        <w:tc>
          <w:tcPr>
            <w:tcW w:w="828" w:type="dxa"/>
          </w:tcPr>
          <w:p w14:paraId="67D59CFF" w14:textId="77777777" w:rsidR="00ED3DA1" w:rsidRDefault="00ED3DA1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2018</w:t>
            </w:r>
          </w:p>
        </w:tc>
        <w:tc>
          <w:tcPr>
            <w:tcW w:w="1800" w:type="dxa"/>
          </w:tcPr>
          <w:p w14:paraId="08F4CC4A" w14:textId="2A4272A2" w:rsidR="00ED3DA1" w:rsidRDefault="00CD74AC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David Ross</w:t>
            </w:r>
          </w:p>
        </w:tc>
        <w:tc>
          <w:tcPr>
            <w:tcW w:w="1980" w:type="dxa"/>
          </w:tcPr>
          <w:p w14:paraId="324DEAB5" w14:textId="6F29B9E0" w:rsidR="00ED3DA1" w:rsidRDefault="00CD74AC" w:rsidP="0085430B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Arkley</w:t>
            </w:r>
          </w:p>
        </w:tc>
        <w:tc>
          <w:tcPr>
            <w:tcW w:w="540" w:type="dxa"/>
          </w:tcPr>
          <w:p w14:paraId="7231E197" w14:textId="2ECCC1DC" w:rsidR="00ED3DA1" w:rsidRDefault="00CD74AC" w:rsidP="006A4368">
            <w:pPr>
              <w:jc w:val="center"/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7EA854C3" w14:textId="4186541E" w:rsidR="00ED3DA1" w:rsidRDefault="00CD74AC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Wendy Living</w:t>
            </w:r>
          </w:p>
        </w:tc>
        <w:tc>
          <w:tcPr>
            <w:tcW w:w="1980" w:type="dxa"/>
          </w:tcPr>
          <w:p w14:paraId="1AC8C73C" w14:textId="31BE58B9" w:rsidR="00ED3DA1" w:rsidRDefault="00CD74AC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Arkley</w:t>
            </w:r>
          </w:p>
        </w:tc>
      </w:tr>
      <w:tr w:rsidR="00324710" w:rsidRPr="00197354" w14:paraId="5E4E1BA9" w14:textId="77777777" w:rsidTr="0085430B">
        <w:tc>
          <w:tcPr>
            <w:tcW w:w="828" w:type="dxa"/>
          </w:tcPr>
          <w:p w14:paraId="68A23A82" w14:textId="77777777" w:rsidR="00324710" w:rsidRDefault="00ED3DA1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2017</w:t>
            </w:r>
          </w:p>
        </w:tc>
        <w:tc>
          <w:tcPr>
            <w:tcW w:w="1800" w:type="dxa"/>
          </w:tcPr>
          <w:p w14:paraId="32AB8A48" w14:textId="77777777" w:rsidR="00324710" w:rsidRDefault="00ED3DA1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Bob Howell</w:t>
            </w:r>
          </w:p>
        </w:tc>
        <w:tc>
          <w:tcPr>
            <w:tcW w:w="1980" w:type="dxa"/>
          </w:tcPr>
          <w:p w14:paraId="79E4CC10" w14:textId="77777777" w:rsidR="00324710" w:rsidRDefault="00ED3DA1" w:rsidP="0085430B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Arkley</w:t>
            </w:r>
          </w:p>
        </w:tc>
        <w:tc>
          <w:tcPr>
            <w:tcW w:w="540" w:type="dxa"/>
          </w:tcPr>
          <w:p w14:paraId="59756ED5" w14:textId="77777777" w:rsidR="00324710" w:rsidRDefault="00ED3DA1" w:rsidP="006A4368">
            <w:pPr>
              <w:jc w:val="center"/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0929C650" w14:textId="77777777" w:rsidR="00324710" w:rsidRDefault="00ED3DA1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Sally Graham</w:t>
            </w:r>
          </w:p>
        </w:tc>
        <w:tc>
          <w:tcPr>
            <w:tcW w:w="1980" w:type="dxa"/>
          </w:tcPr>
          <w:p w14:paraId="22A991E1" w14:textId="77777777" w:rsidR="00324710" w:rsidRDefault="00ED3DA1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Arkley</w:t>
            </w:r>
          </w:p>
        </w:tc>
      </w:tr>
      <w:tr w:rsidR="00463333" w:rsidRPr="00197354" w14:paraId="210F5CF4" w14:textId="77777777" w:rsidTr="0085430B">
        <w:tc>
          <w:tcPr>
            <w:tcW w:w="828" w:type="dxa"/>
          </w:tcPr>
          <w:p w14:paraId="758801B3" w14:textId="77777777" w:rsidR="00463333" w:rsidRPr="00F11007" w:rsidRDefault="00463333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2016</w:t>
            </w:r>
          </w:p>
        </w:tc>
        <w:tc>
          <w:tcPr>
            <w:tcW w:w="1800" w:type="dxa"/>
          </w:tcPr>
          <w:p w14:paraId="7DB63206" w14:textId="77777777" w:rsidR="00463333" w:rsidRDefault="00463333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Don Foster</w:t>
            </w:r>
          </w:p>
        </w:tc>
        <w:tc>
          <w:tcPr>
            <w:tcW w:w="1980" w:type="dxa"/>
          </w:tcPr>
          <w:p w14:paraId="51AA1613" w14:textId="77777777" w:rsidR="00463333" w:rsidRDefault="00463333" w:rsidP="0085430B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Arkley</w:t>
            </w:r>
          </w:p>
        </w:tc>
        <w:tc>
          <w:tcPr>
            <w:tcW w:w="540" w:type="dxa"/>
          </w:tcPr>
          <w:p w14:paraId="051DC786" w14:textId="77777777" w:rsidR="00463333" w:rsidRPr="00F11007" w:rsidRDefault="00463333" w:rsidP="006A4368">
            <w:pPr>
              <w:jc w:val="center"/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627C1361" w14:textId="77777777" w:rsidR="00463333" w:rsidRDefault="00463333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Viv Foster</w:t>
            </w:r>
          </w:p>
        </w:tc>
        <w:tc>
          <w:tcPr>
            <w:tcW w:w="1980" w:type="dxa"/>
          </w:tcPr>
          <w:p w14:paraId="4D0056D1" w14:textId="77777777" w:rsidR="00463333" w:rsidRDefault="00463333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Arkley</w:t>
            </w:r>
          </w:p>
        </w:tc>
      </w:tr>
      <w:tr w:rsidR="006A4368" w:rsidRPr="00197354" w14:paraId="745ED4A1" w14:textId="77777777" w:rsidTr="0085430B">
        <w:tc>
          <w:tcPr>
            <w:tcW w:w="828" w:type="dxa"/>
          </w:tcPr>
          <w:p w14:paraId="656DCBFD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15</w:t>
            </w:r>
          </w:p>
        </w:tc>
        <w:tc>
          <w:tcPr>
            <w:tcW w:w="1800" w:type="dxa"/>
          </w:tcPr>
          <w:p w14:paraId="40379076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Neil Hewitt</w:t>
            </w:r>
          </w:p>
        </w:tc>
        <w:tc>
          <w:tcPr>
            <w:tcW w:w="1980" w:type="dxa"/>
          </w:tcPr>
          <w:p w14:paraId="2EADD9C2" w14:textId="77777777" w:rsidR="006A4368" w:rsidRPr="00F11007" w:rsidRDefault="0085430B" w:rsidP="0085430B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Old Fold Manor</w:t>
            </w:r>
          </w:p>
        </w:tc>
        <w:tc>
          <w:tcPr>
            <w:tcW w:w="540" w:type="dxa"/>
          </w:tcPr>
          <w:p w14:paraId="5E87A79D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15361E76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Jane Percival</w:t>
            </w:r>
          </w:p>
        </w:tc>
        <w:tc>
          <w:tcPr>
            <w:tcW w:w="1980" w:type="dxa"/>
          </w:tcPr>
          <w:p w14:paraId="583B41F9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Hadley Wood</w:t>
            </w:r>
          </w:p>
        </w:tc>
      </w:tr>
      <w:tr w:rsidR="006A4368" w:rsidRPr="00197354" w14:paraId="2EBE0E53" w14:textId="77777777" w:rsidTr="0085430B">
        <w:tc>
          <w:tcPr>
            <w:tcW w:w="828" w:type="dxa"/>
          </w:tcPr>
          <w:p w14:paraId="75102942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 xml:space="preserve">2014 </w:t>
            </w:r>
          </w:p>
        </w:tc>
        <w:tc>
          <w:tcPr>
            <w:tcW w:w="1800" w:type="dxa"/>
          </w:tcPr>
          <w:p w14:paraId="080BC416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 xml:space="preserve">Paul Martins </w:t>
            </w:r>
          </w:p>
        </w:tc>
        <w:tc>
          <w:tcPr>
            <w:tcW w:w="1980" w:type="dxa"/>
          </w:tcPr>
          <w:p w14:paraId="466E4440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proofErr w:type="spellStart"/>
            <w:r w:rsidRPr="00F11007">
              <w:rPr>
                <w:b/>
                <w:color w:val="7F7F7F" w:themeColor="text1" w:themeTint="80"/>
              </w:rPr>
              <w:t>Brickenden</w:t>
            </w:r>
            <w:proofErr w:type="spellEnd"/>
            <w:r w:rsidRPr="00F11007">
              <w:rPr>
                <w:b/>
                <w:color w:val="7F7F7F" w:themeColor="text1" w:themeTint="80"/>
              </w:rPr>
              <w:t xml:space="preserve"> Grange</w:t>
            </w:r>
          </w:p>
        </w:tc>
        <w:tc>
          <w:tcPr>
            <w:tcW w:w="540" w:type="dxa"/>
          </w:tcPr>
          <w:p w14:paraId="0F3D374D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3A7F359A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Carolyn Martins</w:t>
            </w:r>
          </w:p>
        </w:tc>
        <w:tc>
          <w:tcPr>
            <w:tcW w:w="1980" w:type="dxa"/>
          </w:tcPr>
          <w:p w14:paraId="3D382A5D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proofErr w:type="spellStart"/>
            <w:r w:rsidRPr="00F11007">
              <w:rPr>
                <w:b/>
                <w:color w:val="7F7F7F" w:themeColor="text1" w:themeTint="80"/>
              </w:rPr>
              <w:t>Brickenden</w:t>
            </w:r>
            <w:proofErr w:type="spellEnd"/>
            <w:r w:rsidRPr="00F11007">
              <w:rPr>
                <w:b/>
                <w:color w:val="7F7F7F" w:themeColor="text1" w:themeTint="80"/>
              </w:rPr>
              <w:t xml:space="preserve"> Grange</w:t>
            </w:r>
          </w:p>
        </w:tc>
      </w:tr>
      <w:tr w:rsidR="006A4368" w:rsidRPr="00197354" w14:paraId="53579281" w14:textId="77777777" w:rsidTr="0085430B">
        <w:tc>
          <w:tcPr>
            <w:tcW w:w="828" w:type="dxa"/>
          </w:tcPr>
          <w:p w14:paraId="4C384624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13</w:t>
            </w:r>
          </w:p>
        </w:tc>
        <w:tc>
          <w:tcPr>
            <w:tcW w:w="1800" w:type="dxa"/>
          </w:tcPr>
          <w:p w14:paraId="25E7B191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Eric Wyllie</w:t>
            </w:r>
          </w:p>
        </w:tc>
        <w:tc>
          <w:tcPr>
            <w:tcW w:w="1980" w:type="dxa"/>
          </w:tcPr>
          <w:p w14:paraId="4493BD06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Aldwickbury Park</w:t>
            </w:r>
          </w:p>
        </w:tc>
        <w:tc>
          <w:tcPr>
            <w:tcW w:w="540" w:type="dxa"/>
          </w:tcPr>
          <w:p w14:paraId="72C7759B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68F7A0C2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Dee Wyllie</w:t>
            </w:r>
          </w:p>
        </w:tc>
        <w:tc>
          <w:tcPr>
            <w:tcW w:w="1980" w:type="dxa"/>
          </w:tcPr>
          <w:p w14:paraId="7EDF3094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Aldwickbury Park</w:t>
            </w:r>
          </w:p>
        </w:tc>
      </w:tr>
      <w:tr w:rsidR="006A4368" w:rsidRPr="00197354" w14:paraId="07ADB1C6" w14:textId="77777777" w:rsidTr="0085430B">
        <w:tc>
          <w:tcPr>
            <w:tcW w:w="828" w:type="dxa"/>
          </w:tcPr>
          <w:p w14:paraId="619C38B3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12</w:t>
            </w:r>
          </w:p>
        </w:tc>
        <w:tc>
          <w:tcPr>
            <w:tcW w:w="1800" w:type="dxa"/>
          </w:tcPr>
          <w:p w14:paraId="41382310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Laurie Reynolds</w:t>
            </w:r>
          </w:p>
        </w:tc>
        <w:tc>
          <w:tcPr>
            <w:tcW w:w="1980" w:type="dxa"/>
          </w:tcPr>
          <w:p w14:paraId="21A5F634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Hadley Wood</w:t>
            </w:r>
          </w:p>
        </w:tc>
        <w:tc>
          <w:tcPr>
            <w:tcW w:w="540" w:type="dxa"/>
          </w:tcPr>
          <w:p w14:paraId="76E2F71D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7C2F05A6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Vicky Reynolds</w:t>
            </w:r>
          </w:p>
        </w:tc>
        <w:tc>
          <w:tcPr>
            <w:tcW w:w="1980" w:type="dxa"/>
          </w:tcPr>
          <w:p w14:paraId="32F8A3B9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Hadley Wood</w:t>
            </w:r>
          </w:p>
        </w:tc>
      </w:tr>
      <w:tr w:rsidR="006A4368" w:rsidRPr="00197354" w14:paraId="0EB4994F" w14:textId="77777777" w:rsidTr="0085430B">
        <w:tc>
          <w:tcPr>
            <w:tcW w:w="828" w:type="dxa"/>
          </w:tcPr>
          <w:p w14:paraId="2D89A9EF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11</w:t>
            </w:r>
          </w:p>
        </w:tc>
        <w:tc>
          <w:tcPr>
            <w:tcW w:w="1800" w:type="dxa"/>
          </w:tcPr>
          <w:p w14:paraId="154907B9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John Welch</w:t>
            </w:r>
          </w:p>
        </w:tc>
        <w:tc>
          <w:tcPr>
            <w:tcW w:w="1980" w:type="dxa"/>
          </w:tcPr>
          <w:p w14:paraId="2DBA0C24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proofErr w:type="spellStart"/>
            <w:r w:rsidRPr="00F11007">
              <w:rPr>
                <w:b/>
                <w:color w:val="7F7F7F" w:themeColor="text1" w:themeTint="80"/>
              </w:rPr>
              <w:t>Brookmans</w:t>
            </w:r>
            <w:proofErr w:type="spellEnd"/>
            <w:r w:rsidRPr="00F11007">
              <w:rPr>
                <w:b/>
                <w:color w:val="7F7F7F" w:themeColor="text1" w:themeTint="80"/>
              </w:rPr>
              <w:t xml:space="preserve"> Park</w:t>
            </w:r>
          </w:p>
        </w:tc>
        <w:tc>
          <w:tcPr>
            <w:tcW w:w="540" w:type="dxa"/>
          </w:tcPr>
          <w:p w14:paraId="557082F0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585C246D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 Eilish Welch</w:t>
            </w:r>
          </w:p>
        </w:tc>
        <w:tc>
          <w:tcPr>
            <w:tcW w:w="1980" w:type="dxa"/>
          </w:tcPr>
          <w:p w14:paraId="61EE515F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proofErr w:type="spellStart"/>
            <w:r w:rsidRPr="00F11007">
              <w:rPr>
                <w:b/>
                <w:color w:val="7F7F7F" w:themeColor="text1" w:themeTint="80"/>
              </w:rPr>
              <w:t>Brookmans</w:t>
            </w:r>
            <w:proofErr w:type="spellEnd"/>
            <w:r w:rsidRPr="00F11007">
              <w:rPr>
                <w:b/>
                <w:color w:val="7F7F7F" w:themeColor="text1" w:themeTint="80"/>
              </w:rPr>
              <w:t xml:space="preserve"> Park</w:t>
            </w:r>
          </w:p>
        </w:tc>
      </w:tr>
      <w:tr w:rsidR="006A4368" w:rsidRPr="00197354" w14:paraId="4338A442" w14:textId="77777777" w:rsidTr="0085430B">
        <w:tc>
          <w:tcPr>
            <w:tcW w:w="828" w:type="dxa"/>
          </w:tcPr>
          <w:p w14:paraId="416A1F7A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10</w:t>
            </w:r>
          </w:p>
        </w:tc>
        <w:tc>
          <w:tcPr>
            <w:tcW w:w="1800" w:type="dxa"/>
          </w:tcPr>
          <w:p w14:paraId="1F465281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Mike Finlay</w:t>
            </w:r>
          </w:p>
        </w:tc>
        <w:tc>
          <w:tcPr>
            <w:tcW w:w="1980" w:type="dxa"/>
          </w:tcPr>
          <w:p w14:paraId="67D7E7C4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Hadley Wood</w:t>
            </w:r>
          </w:p>
        </w:tc>
        <w:tc>
          <w:tcPr>
            <w:tcW w:w="540" w:type="dxa"/>
          </w:tcPr>
          <w:p w14:paraId="60E3404A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09263AEA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Sue Findlay</w:t>
            </w:r>
          </w:p>
        </w:tc>
        <w:tc>
          <w:tcPr>
            <w:tcW w:w="1980" w:type="dxa"/>
          </w:tcPr>
          <w:p w14:paraId="1AAEE94B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Hadley Wood</w:t>
            </w:r>
          </w:p>
        </w:tc>
      </w:tr>
      <w:tr w:rsidR="006A4368" w:rsidRPr="00197354" w14:paraId="165742D1" w14:textId="77777777" w:rsidTr="0085430B">
        <w:trPr>
          <w:trHeight w:val="235"/>
        </w:trPr>
        <w:tc>
          <w:tcPr>
            <w:tcW w:w="828" w:type="dxa"/>
          </w:tcPr>
          <w:p w14:paraId="6F0252C9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09</w:t>
            </w:r>
          </w:p>
        </w:tc>
        <w:tc>
          <w:tcPr>
            <w:tcW w:w="1800" w:type="dxa"/>
          </w:tcPr>
          <w:p w14:paraId="472EEEEB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Nick Brookes</w:t>
            </w:r>
          </w:p>
        </w:tc>
        <w:tc>
          <w:tcPr>
            <w:tcW w:w="1980" w:type="dxa"/>
          </w:tcPr>
          <w:p w14:paraId="6E90779F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Letchworth</w:t>
            </w:r>
          </w:p>
        </w:tc>
        <w:tc>
          <w:tcPr>
            <w:tcW w:w="540" w:type="dxa"/>
          </w:tcPr>
          <w:p w14:paraId="374A0F31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2F358B2A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Sarah Brookes</w:t>
            </w:r>
          </w:p>
        </w:tc>
        <w:tc>
          <w:tcPr>
            <w:tcW w:w="1980" w:type="dxa"/>
          </w:tcPr>
          <w:p w14:paraId="3428A539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Letchworth</w:t>
            </w:r>
          </w:p>
        </w:tc>
      </w:tr>
      <w:tr w:rsidR="006A4368" w:rsidRPr="00197354" w14:paraId="0731871E" w14:textId="77777777" w:rsidTr="0085430B">
        <w:tc>
          <w:tcPr>
            <w:tcW w:w="828" w:type="dxa"/>
          </w:tcPr>
          <w:p w14:paraId="2CAB0DDD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08</w:t>
            </w:r>
          </w:p>
        </w:tc>
        <w:tc>
          <w:tcPr>
            <w:tcW w:w="1800" w:type="dxa"/>
          </w:tcPr>
          <w:p w14:paraId="393FAB21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Roy Everett</w:t>
            </w:r>
          </w:p>
        </w:tc>
        <w:tc>
          <w:tcPr>
            <w:tcW w:w="1980" w:type="dxa"/>
          </w:tcPr>
          <w:p w14:paraId="5A94F4A4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Aldwickbury Park</w:t>
            </w:r>
          </w:p>
        </w:tc>
        <w:tc>
          <w:tcPr>
            <w:tcW w:w="540" w:type="dxa"/>
          </w:tcPr>
          <w:p w14:paraId="1F7A27C0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2C53A101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Maureen Everett</w:t>
            </w:r>
          </w:p>
        </w:tc>
        <w:tc>
          <w:tcPr>
            <w:tcW w:w="1980" w:type="dxa"/>
          </w:tcPr>
          <w:p w14:paraId="1F547C4E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Aldwickbury Park</w:t>
            </w:r>
          </w:p>
        </w:tc>
      </w:tr>
      <w:tr w:rsidR="006A4368" w:rsidRPr="00197354" w14:paraId="1DD6ECC2" w14:textId="77777777" w:rsidTr="0085430B">
        <w:tc>
          <w:tcPr>
            <w:tcW w:w="828" w:type="dxa"/>
          </w:tcPr>
          <w:p w14:paraId="12194804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07</w:t>
            </w:r>
          </w:p>
        </w:tc>
        <w:tc>
          <w:tcPr>
            <w:tcW w:w="1800" w:type="dxa"/>
          </w:tcPr>
          <w:p w14:paraId="6EEC8B2E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Rob Kerr</w:t>
            </w:r>
          </w:p>
        </w:tc>
        <w:tc>
          <w:tcPr>
            <w:tcW w:w="1980" w:type="dxa"/>
          </w:tcPr>
          <w:p w14:paraId="03A459BA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East Herts</w:t>
            </w:r>
          </w:p>
        </w:tc>
        <w:tc>
          <w:tcPr>
            <w:tcW w:w="540" w:type="dxa"/>
          </w:tcPr>
          <w:p w14:paraId="5312EB58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17DB6058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Billie Kerr</w:t>
            </w:r>
          </w:p>
        </w:tc>
        <w:tc>
          <w:tcPr>
            <w:tcW w:w="1980" w:type="dxa"/>
          </w:tcPr>
          <w:p w14:paraId="560BCD7C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East Herts</w:t>
            </w:r>
          </w:p>
        </w:tc>
      </w:tr>
      <w:tr w:rsidR="006A4368" w:rsidRPr="00197354" w14:paraId="799B282D" w14:textId="77777777" w:rsidTr="0085430B">
        <w:tc>
          <w:tcPr>
            <w:tcW w:w="828" w:type="dxa"/>
          </w:tcPr>
          <w:p w14:paraId="594598BB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06</w:t>
            </w:r>
          </w:p>
        </w:tc>
        <w:tc>
          <w:tcPr>
            <w:tcW w:w="1800" w:type="dxa"/>
          </w:tcPr>
          <w:p w14:paraId="5E0117FF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Barry Robinson</w:t>
            </w:r>
          </w:p>
        </w:tc>
        <w:tc>
          <w:tcPr>
            <w:tcW w:w="1980" w:type="dxa"/>
          </w:tcPr>
          <w:p w14:paraId="6B027836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Forrest Hills</w:t>
            </w:r>
          </w:p>
        </w:tc>
        <w:tc>
          <w:tcPr>
            <w:tcW w:w="540" w:type="dxa"/>
          </w:tcPr>
          <w:p w14:paraId="58CAA301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70DC5313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Margaret Robinson</w:t>
            </w:r>
          </w:p>
        </w:tc>
        <w:tc>
          <w:tcPr>
            <w:tcW w:w="1980" w:type="dxa"/>
          </w:tcPr>
          <w:p w14:paraId="4F6BE774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Forrest Hills</w:t>
            </w:r>
          </w:p>
        </w:tc>
      </w:tr>
      <w:tr w:rsidR="006A4368" w:rsidRPr="00197354" w14:paraId="26F937F7" w14:textId="77777777" w:rsidTr="0085430B">
        <w:tc>
          <w:tcPr>
            <w:tcW w:w="828" w:type="dxa"/>
          </w:tcPr>
          <w:p w14:paraId="50613AC9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05</w:t>
            </w:r>
          </w:p>
        </w:tc>
        <w:tc>
          <w:tcPr>
            <w:tcW w:w="1800" w:type="dxa"/>
          </w:tcPr>
          <w:p w14:paraId="3D191559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Jim Williams</w:t>
            </w:r>
          </w:p>
        </w:tc>
        <w:tc>
          <w:tcPr>
            <w:tcW w:w="1980" w:type="dxa"/>
          </w:tcPr>
          <w:p w14:paraId="0654D97E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proofErr w:type="spellStart"/>
            <w:r w:rsidRPr="00F11007">
              <w:rPr>
                <w:b/>
                <w:color w:val="7F7F7F" w:themeColor="text1" w:themeTint="80"/>
              </w:rPr>
              <w:t>Brickenden</w:t>
            </w:r>
            <w:proofErr w:type="spellEnd"/>
            <w:r w:rsidRPr="00F11007">
              <w:rPr>
                <w:b/>
                <w:color w:val="7F7F7F" w:themeColor="text1" w:themeTint="80"/>
              </w:rPr>
              <w:t xml:space="preserve"> Grange</w:t>
            </w:r>
          </w:p>
        </w:tc>
        <w:tc>
          <w:tcPr>
            <w:tcW w:w="540" w:type="dxa"/>
          </w:tcPr>
          <w:p w14:paraId="0028684E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29362E49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Marjorie Williams</w:t>
            </w:r>
          </w:p>
        </w:tc>
        <w:tc>
          <w:tcPr>
            <w:tcW w:w="1980" w:type="dxa"/>
          </w:tcPr>
          <w:p w14:paraId="1E9A77F8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proofErr w:type="spellStart"/>
            <w:r w:rsidRPr="00F11007">
              <w:rPr>
                <w:b/>
                <w:color w:val="7F7F7F" w:themeColor="text1" w:themeTint="80"/>
              </w:rPr>
              <w:t>Brickenden</w:t>
            </w:r>
            <w:proofErr w:type="spellEnd"/>
            <w:r w:rsidRPr="00F11007">
              <w:rPr>
                <w:b/>
                <w:color w:val="7F7F7F" w:themeColor="text1" w:themeTint="80"/>
              </w:rPr>
              <w:t xml:space="preserve"> Grange</w:t>
            </w:r>
          </w:p>
        </w:tc>
      </w:tr>
      <w:tr w:rsidR="006A4368" w:rsidRPr="00197354" w14:paraId="2F0D4299" w14:textId="77777777" w:rsidTr="0085430B">
        <w:tc>
          <w:tcPr>
            <w:tcW w:w="828" w:type="dxa"/>
          </w:tcPr>
          <w:p w14:paraId="41E4D486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04</w:t>
            </w:r>
          </w:p>
        </w:tc>
        <w:tc>
          <w:tcPr>
            <w:tcW w:w="1800" w:type="dxa"/>
          </w:tcPr>
          <w:p w14:paraId="02B9F1B3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Ken Heaver</w:t>
            </w:r>
          </w:p>
        </w:tc>
        <w:tc>
          <w:tcPr>
            <w:tcW w:w="1980" w:type="dxa"/>
          </w:tcPr>
          <w:p w14:paraId="327A0B69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proofErr w:type="spellStart"/>
            <w:r w:rsidRPr="00F11007">
              <w:rPr>
                <w:b/>
                <w:color w:val="7F7F7F" w:themeColor="text1" w:themeTint="80"/>
              </w:rPr>
              <w:t>Shendish</w:t>
            </w:r>
            <w:proofErr w:type="spellEnd"/>
            <w:r w:rsidRPr="00F11007">
              <w:rPr>
                <w:b/>
                <w:color w:val="7F7F7F" w:themeColor="text1" w:themeTint="80"/>
              </w:rPr>
              <w:t xml:space="preserve"> Manor</w:t>
            </w:r>
          </w:p>
        </w:tc>
        <w:tc>
          <w:tcPr>
            <w:tcW w:w="540" w:type="dxa"/>
          </w:tcPr>
          <w:p w14:paraId="0F149B82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249E84F9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Ann Heaver</w:t>
            </w:r>
          </w:p>
        </w:tc>
        <w:tc>
          <w:tcPr>
            <w:tcW w:w="1980" w:type="dxa"/>
          </w:tcPr>
          <w:p w14:paraId="70600784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proofErr w:type="spellStart"/>
            <w:r w:rsidRPr="00F11007">
              <w:rPr>
                <w:b/>
                <w:color w:val="7F7F7F" w:themeColor="text1" w:themeTint="80"/>
              </w:rPr>
              <w:t>Shendish</w:t>
            </w:r>
            <w:proofErr w:type="spellEnd"/>
            <w:r w:rsidRPr="00F11007">
              <w:rPr>
                <w:b/>
                <w:color w:val="7F7F7F" w:themeColor="text1" w:themeTint="80"/>
              </w:rPr>
              <w:t xml:space="preserve"> Manor</w:t>
            </w:r>
          </w:p>
        </w:tc>
      </w:tr>
      <w:tr w:rsidR="006A4368" w:rsidRPr="00197354" w14:paraId="78556FEF" w14:textId="77777777" w:rsidTr="0085430B">
        <w:tc>
          <w:tcPr>
            <w:tcW w:w="828" w:type="dxa"/>
          </w:tcPr>
          <w:p w14:paraId="2AC0B3F0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03</w:t>
            </w:r>
          </w:p>
        </w:tc>
        <w:tc>
          <w:tcPr>
            <w:tcW w:w="1800" w:type="dxa"/>
          </w:tcPr>
          <w:p w14:paraId="3DC3B52F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Mo Freeman</w:t>
            </w:r>
          </w:p>
        </w:tc>
        <w:tc>
          <w:tcPr>
            <w:tcW w:w="1980" w:type="dxa"/>
          </w:tcPr>
          <w:p w14:paraId="180AB25B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proofErr w:type="spellStart"/>
            <w:r>
              <w:rPr>
                <w:b/>
                <w:color w:val="7F7F7F" w:themeColor="text1" w:themeTint="80"/>
              </w:rPr>
              <w:t>Alden</w:t>
            </w:r>
            <w:r w:rsidRPr="00F11007">
              <w:rPr>
                <w:b/>
                <w:color w:val="7F7F7F" w:themeColor="text1" w:themeTint="80"/>
              </w:rPr>
              <w:t>ham</w:t>
            </w:r>
            <w:proofErr w:type="spellEnd"/>
          </w:p>
        </w:tc>
        <w:tc>
          <w:tcPr>
            <w:tcW w:w="540" w:type="dxa"/>
          </w:tcPr>
          <w:p w14:paraId="6D68FE36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6FED3D73" w14:textId="77777777" w:rsidR="006A4368" w:rsidRPr="00F11007" w:rsidRDefault="007A1B41" w:rsidP="006A4368">
            <w:pPr>
              <w:rPr>
                <w:b/>
                <w:color w:val="7F7F7F" w:themeColor="text1" w:themeTint="80"/>
              </w:rPr>
            </w:pPr>
            <w:r>
              <w:rPr>
                <w:b/>
                <w:color w:val="7F7F7F" w:themeColor="text1" w:themeTint="80"/>
              </w:rPr>
              <w:t>Ja</w:t>
            </w:r>
            <w:r w:rsidR="00463333">
              <w:rPr>
                <w:b/>
                <w:color w:val="7F7F7F" w:themeColor="text1" w:themeTint="80"/>
              </w:rPr>
              <w:t>c</w:t>
            </w:r>
            <w:r w:rsidR="006A4368" w:rsidRPr="00F11007">
              <w:rPr>
                <w:b/>
                <w:color w:val="7F7F7F" w:themeColor="text1" w:themeTint="80"/>
              </w:rPr>
              <w:t>qui Vickers</w:t>
            </w:r>
          </w:p>
        </w:tc>
        <w:tc>
          <w:tcPr>
            <w:tcW w:w="1980" w:type="dxa"/>
          </w:tcPr>
          <w:p w14:paraId="7B5B4AE7" w14:textId="77777777" w:rsidR="006A4368" w:rsidRPr="00F11007" w:rsidRDefault="00463333" w:rsidP="006A4368">
            <w:pPr>
              <w:rPr>
                <w:b/>
                <w:color w:val="7F7F7F" w:themeColor="text1" w:themeTint="80"/>
              </w:rPr>
            </w:pPr>
            <w:proofErr w:type="spellStart"/>
            <w:r>
              <w:rPr>
                <w:b/>
                <w:color w:val="7F7F7F" w:themeColor="text1" w:themeTint="80"/>
              </w:rPr>
              <w:t>Alde</w:t>
            </w:r>
            <w:r w:rsidR="006A4368">
              <w:rPr>
                <w:b/>
                <w:color w:val="7F7F7F" w:themeColor="text1" w:themeTint="80"/>
              </w:rPr>
              <w:t>n</w:t>
            </w:r>
            <w:r w:rsidR="006A4368" w:rsidRPr="00F11007">
              <w:rPr>
                <w:b/>
                <w:color w:val="7F7F7F" w:themeColor="text1" w:themeTint="80"/>
              </w:rPr>
              <w:t>ham</w:t>
            </w:r>
            <w:proofErr w:type="spellEnd"/>
          </w:p>
        </w:tc>
      </w:tr>
      <w:tr w:rsidR="006A4368" w:rsidRPr="00197354" w14:paraId="4A8073DB" w14:textId="77777777" w:rsidTr="0085430B">
        <w:tc>
          <w:tcPr>
            <w:tcW w:w="828" w:type="dxa"/>
          </w:tcPr>
          <w:p w14:paraId="00B412F2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02</w:t>
            </w:r>
          </w:p>
        </w:tc>
        <w:tc>
          <w:tcPr>
            <w:tcW w:w="1800" w:type="dxa"/>
          </w:tcPr>
          <w:p w14:paraId="17478FC7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Peter Medcalf</w:t>
            </w:r>
          </w:p>
        </w:tc>
        <w:tc>
          <w:tcPr>
            <w:tcW w:w="1980" w:type="dxa"/>
          </w:tcPr>
          <w:p w14:paraId="2F63922C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Berkhamsted</w:t>
            </w:r>
          </w:p>
        </w:tc>
        <w:tc>
          <w:tcPr>
            <w:tcW w:w="540" w:type="dxa"/>
          </w:tcPr>
          <w:p w14:paraId="19EB6EE7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780A45A1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Hazel Medcalf</w:t>
            </w:r>
          </w:p>
        </w:tc>
        <w:tc>
          <w:tcPr>
            <w:tcW w:w="1980" w:type="dxa"/>
          </w:tcPr>
          <w:p w14:paraId="3D1E3267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Berkhamsted</w:t>
            </w:r>
          </w:p>
        </w:tc>
      </w:tr>
      <w:tr w:rsidR="006A4368" w:rsidRPr="00197354" w14:paraId="25886735" w14:textId="77777777" w:rsidTr="0085430B">
        <w:tc>
          <w:tcPr>
            <w:tcW w:w="828" w:type="dxa"/>
          </w:tcPr>
          <w:p w14:paraId="3CE97B9D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01</w:t>
            </w:r>
          </w:p>
        </w:tc>
        <w:tc>
          <w:tcPr>
            <w:tcW w:w="1800" w:type="dxa"/>
          </w:tcPr>
          <w:p w14:paraId="643814D1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Bill Pearson</w:t>
            </w:r>
          </w:p>
        </w:tc>
        <w:tc>
          <w:tcPr>
            <w:tcW w:w="1980" w:type="dxa"/>
          </w:tcPr>
          <w:p w14:paraId="56838D83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Harpenden</w:t>
            </w:r>
          </w:p>
        </w:tc>
        <w:tc>
          <w:tcPr>
            <w:tcW w:w="540" w:type="dxa"/>
          </w:tcPr>
          <w:p w14:paraId="0FD8B089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06F9385D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Audrey Pearson</w:t>
            </w:r>
          </w:p>
        </w:tc>
        <w:tc>
          <w:tcPr>
            <w:tcW w:w="1980" w:type="dxa"/>
          </w:tcPr>
          <w:p w14:paraId="21F3EAEE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Harpenden</w:t>
            </w:r>
          </w:p>
        </w:tc>
      </w:tr>
      <w:tr w:rsidR="006A4368" w:rsidRPr="00197354" w14:paraId="69ED505F" w14:textId="77777777" w:rsidTr="0085430B">
        <w:tc>
          <w:tcPr>
            <w:tcW w:w="828" w:type="dxa"/>
          </w:tcPr>
          <w:p w14:paraId="7CEC1F50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2000</w:t>
            </w:r>
          </w:p>
        </w:tc>
        <w:tc>
          <w:tcPr>
            <w:tcW w:w="1800" w:type="dxa"/>
          </w:tcPr>
          <w:p w14:paraId="097A2FB6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Mo Freeman</w:t>
            </w:r>
          </w:p>
        </w:tc>
        <w:tc>
          <w:tcPr>
            <w:tcW w:w="1980" w:type="dxa"/>
          </w:tcPr>
          <w:p w14:paraId="2F84FF1B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proofErr w:type="spellStart"/>
            <w:r w:rsidRPr="00F11007">
              <w:rPr>
                <w:b/>
                <w:color w:val="7F7F7F" w:themeColor="text1" w:themeTint="80"/>
              </w:rPr>
              <w:t>Aldenham</w:t>
            </w:r>
            <w:proofErr w:type="spellEnd"/>
          </w:p>
        </w:tc>
        <w:tc>
          <w:tcPr>
            <w:tcW w:w="540" w:type="dxa"/>
          </w:tcPr>
          <w:p w14:paraId="1C3B8C2C" w14:textId="77777777" w:rsidR="006A4368" w:rsidRPr="00F11007" w:rsidRDefault="006A4368" w:rsidP="006A4368">
            <w:pPr>
              <w:jc w:val="center"/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&amp;</w:t>
            </w:r>
          </w:p>
        </w:tc>
        <w:tc>
          <w:tcPr>
            <w:tcW w:w="1980" w:type="dxa"/>
          </w:tcPr>
          <w:p w14:paraId="337D33E6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r w:rsidRPr="00F11007">
              <w:rPr>
                <w:b/>
                <w:color w:val="7F7F7F" w:themeColor="text1" w:themeTint="80"/>
              </w:rPr>
              <w:t>Jacqui Vickers</w:t>
            </w:r>
          </w:p>
        </w:tc>
        <w:tc>
          <w:tcPr>
            <w:tcW w:w="1980" w:type="dxa"/>
          </w:tcPr>
          <w:p w14:paraId="653CD612" w14:textId="77777777" w:rsidR="006A4368" w:rsidRPr="00F11007" w:rsidRDefault="006A4368" w:rsidP="006A4368">
            <w:pPr>
              <w:rPr>
                <w:b/>
                <w:color w:val="7F7F7F" w:themeColor="text1" w:themeTint="80"/>
              </w:rPr>
            </w:pPr>
            <w:proofErr w:type="spellStart"/>
            <w:r w:rsidRPr="00F11007">
              <w:rPr>
                <w:b/>
                <w:color w:val="7F7F7F" w:themeColor="text1" w:themeTint="80"/>
              </w:rPr>
              <w:t>Aldenham</w:t>
            </w:r>
            <w:proofErr w:type="spellEnd"/>
          </w:p>
        </w:tc>
      </w:tr>
    </w:tbl>
    <w:p w14:paraId="50313290" w14:textId="77777777" w:rsidR="00A0657C" w:rsidRPr="00197354" w:rsidRDefault="00E731C6">
      <w:pPr>
        <w:rPr>
          <w:b/>
          <w:color w:val="7F7F7F" w:themeColor="text1" w:themeTint="80"/>
          <w:sz w:val="24"/>
          <w:szCs w:val="24"/>
        </w:rPr>
      </w:pPr>
      <w:r>
        <w:rPr>
          <w:b/>
          <w:color w:val="7F7F7F" w:themeColor="text1" w:themeTint="80"/>
          <w:sz w:val="24"/>
          <w:szCs w:val="24"/>
        </w:rPr>
        <w:br w:type="textWrapping" w:clear="all"/>
      </w:r>
    </w:p>
    <w:p w14:paraId="0A6DA74A" w14:textId="77777777" w:rsidR="00412882" w:rsidRDefault="00412882"/>
    <w:sectPr w:rsidR="00412882" w:rsidSect="00254C64">
      <w:headerReference w:type="default" r:id="rId6"/>
      <w:pgSz w:w="11906" w:h="16838"/>
      <w:pgMar w:top="1440" w:right="1440" w:bottom="1440" w:left="1440" w:header="141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C7D0B" w14:textId="77777777" w:rsidR="003A4CBF" w:rsidRDefault="003A4CBF" w:rsidP="00A0657C">
      <w:pPr>
        <w:spacing w:after="0" w:line="240" w:lineRule="auto"/>
      </w:pPr>
      <w:r>
        <w:separator/>
      </w:r>
    </w:p>
  </w:endnote>
  <w:endnote w:type="continuationSeparator" w:id="0">
    <w:p w14:paraId="56621075" w14:textId="77777777" w:rsidR="003A4CBF" w:rsidRDefault="003A4CBF" w:rsidP="00A065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2B80F" w14:textId="77777777" w:rsidR="003A4CBF" w:rsidRDefault="003A4CBF" w:rsidP="00A0657C">
      <w:pPr>
        <w:spacing w:after="0" w:line="240" w:lineRule="auto"/>
      </w:pPr>
      <w:r>
        <w:separator/>
      </w:r>
    </w:p>
  </w:footnote>
  <w:footnote w:type="continuationSeparator" w:id="0">
    <w:p w14:paraId="34C241E6" w14:textId="77777777" w:rsidR="003A4CBF" w:rsidRDefault="003A4CBF" w:rsidP="00A065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78BA" w14:textId="14DC1677" w:rsidR="00A0657C" w:rsidRPr="00690EC0" w:rsidRDefault="0041456F" w:rsidP="0041456F">
    <w:pPr>
      <w:pStyle w:val="Header"/>
      <w:pBdr>
        <w:bottom w:val="thickThinSmallGap" w:sz="24" w:space="1" w:color="622423" w:themeColor="accent2" w:themeShade="7F"/>
      </w:pBdr>
      <w:jc w:val="center"/>
      <w:rPr>
        <w:rFonts w:asciiTheme="majorHAnsi" w:eastAsiaTheme="majorEastAsia" w:hAnsiTheme="majorHAnsi" w:cstheme="majorBidi"/>
        <w:b/>
        <w:color w:val="7F7F7F" w:themeColor="text1" w:themeTint="80"/>
        <w:sz w:val="32"/>
        <w:szCs w:val="32"/>
      </w:rPr>
    </w:pPr>
    <w:r>
      <w:rPr>
        <w:rFonts w:asciiTheme="majorHAnsi" w:eastAsiaTheme="majorEastAsia" w:hAnsiTheme="majorHAnsi" w:cstheme="majorBidi"/>
        <w:b/>
        <w:color w:val="7F7F7F" w:themeColor="text1" w:themeTint="80"/>
        <w:sz w:val="32"/>
        <w:szCs w:val="32"/>
      </w:rPr>
      <w:t>Millennium Salver</w:t>
    </w:r>
    <w:r w:rsidR="00CD006B">
      <w:rPr>
        <w:rFonts w:asciiTheme="majorHAnsi" w:eastAsiaTheme="majorEastAsia" w:hAnsiTheme="majorHAnsi" w:cstheme="majorBidi"/>
        <w:b/>
        <w:color w:val="7F7F7F" w:themeColor="text1" w:themeTint="80"/>
        <w:sz w:val="32"/>
        <w:szCs w:val="32"/>
      </w:rPr>
      <w:t xml:space="preserve"> - Mixed Meeting</w:t>
    </w:r>
  </w:p>
  <w:p w14:paraId="2984711B" w14:textId="77777777" w:rsidR="00E731C6" w:rsidRDefault="00E731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czM7GwMDE3NTE1MzFU0lEKTi0uzszPAykwrAUAAXCYWiwAAAA="/>
  </w:docVars>
  <w:rsids>
    <w:rsidRoot w:val="00A0657C"/>
    <w:rsid w:val="00081B06"/>
    <w:rsid w:val="00090E0A"/>
    <w:rsid w:val="000972E3"/>
    <w:rsid w:val="000A518C"/>
    <w:rsid w:val="000B668A"/>
    <w:rsid w:val="000F4133"/>
    <w:rsid w:val="00101CA7"/>
    <w:rsid w:val="00112736"/>
    <w:rsid w:val="00176C65"/>
    <w:rsid w:val="00194E4B"/>
    <w:rsid w:val="00197354"/>
    <w:rsid w:val="001F1740"/>
    <w:rsid w:val="00254C64"/>
    <w:rsid w:val="002B0EA1"/>
    <w:rsid w:val="002B535B"/>
    <w:rsid w:val="002D4240"/>
    <w:rsid w:val="002F1F01"/>
    <w:rsid w:val="00310992"/>
    <w:rsid w:val="00321B2F"/>
    <w:rsid w:val="00324710"/>
    <w:rsid w:val="00334A4E"/>
    <w:rsid w:val="00380E35"/>
    <w:rsid w:val="003A4CBF"/>
    <w:rsid w:val="003C6778"/>
    <w:rsid w:val="00412882"/>
    <w:rsid w:val="0041456F"/>
    <w:rsid w:val="00463333"/>
    <w:rsid w:val="004804F5"/>
    <w:rsid w:val="004840CD"/>
    <w:rsid w:val="004B464B"/>
    <w:rsid w:val="00510E17"/>
    <w:rsid w:val="005414D4"/>
    <w:rsid w:val="005573B7"/>
    <w:rsid w:val="005612AC"/>
    <w:rsid w:val="005E02D2"/>
    <w:rsid w:val="005E2EC0"/>
    <w:rsid w:val="00681A7A"/>
    <w:rsid w:val="00690EC0"/>
    <w:rsid w:val="006A4368"/>
    <w:rsid w:val="006D4A1D"/>
    <w:rsid w:val="00713082"/>
    <w:rsid w:val="007A1B41"/>
    <w:rsid w:val="007E05A8"/>
    <w:rsid w:val="0085430B"/>
    <w:rsid w:val="00875CB6"/>
    <w:rsid w:val="008A2EFC"/>
    <w:rsid w:val="00935792"/>
    <w:rsid w:val="00956051"/>
    <w:rsid w:val="00965485"/>
    <w:rsid w:val="00990EB6"/>
    <w:rsid w:val="009B3274"/>
    <w:rsid w:val="009F2A6B"/>
    <w:rsid w:val="00A0657C"/>
    <w:rsid w:val="00A327AE"/>
    <w:rsid w:val="00A42DF6"/>
    <w:rsid w:val="00B71483"/>
    <w:rsid w:val="00BA2E20"/>
    <w:rsid w:val="00C4691B"/>
    <w:rsid w:val="00CD006B"/>
    <w:rsid w:val="00CD74AC"/>
    <w:rsid w:val="00CF5E30"/>
    <w:rsid w:val="00D35539"/>
    <w:rsid w:val="00D368C9"/>
    <w:rsid w:val="00E201D0"/>
    <w:rsid w:val="00E41D6B"/>
    <w:rsid w:val="00E731C6"/>
    <w:rsid w:val="00EC2B39"/>
    <w:rsid w:val="00EC7007"/>
    <w:rsid w:val="00ED3DA1"/>
    <w:rsid w:val="00EE668F"/>
    <w:rsid w:val="00F11007"/>
    <w:rsid w:val="00F1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7FE181"/>
  <w15:docId w15:val="{B3EBF9A4-A0A6-4BA4-9980-E27D6EB5B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65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57C"/>
  </w:style>
  <w:style w:type="paragraph" w:styleId="Footer">
    <w:name w:val="footer"/>
    <w:basedOn w:val="Normal"/>
    <w:link w:val="FooterChar"/>
    <w:uiPriority w:val="99"/>
    <w:unhideWhenUsed/>
    <w:rsid w:val="00A065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57C"/>
  </w:style>
  <w:style w:type="paragraph" w:styleId="BalloonText">
    <w:name w:val="Balloon Text"/>
    <w:basedOn w:val="Normal"/>
    <w:link w:val="BalloonTextChar"/>
    <w:uiPriority w:val="99"/>
    <w:semiHidden/>
    <w:unhideWhenUsed/>
    <w:rsid w:val="00A065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57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065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Hanchet Salver</vt:lpstr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Hanchet Salver</dc:title>
  <dc:creator>Eric</dc:creator>
  <cp:lastModifiedBy>Eric Wyllie</cp:lastModifiedBy>
  <cp:revision>2</cp:revision>
  <cp:lastPrinted>2023-01-10T15:20:00Z</cp:lastPrinted>
  <dcterms:created xsi:type="dcterms:W3CDTF">2023-08-16T13:34:00Z</dcterms:created>
  <dcterms:modified xsi:type="dcterms:W3CDTF">2023-08-16T13:34:00Z</dcterms:modified>
</cp:coreProperties>
</file>